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Assembly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:</w:t>
      </w:r>
      <w:r w:rsidR="006F10A6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</w:t>
      </w:r>
      <w:r w:rsidR="006F10A6">
        <w:rPr>
          <w:rFonts w:ascii="Times New Roman" w:hAnsi="Times New Roman" w:cs="Times New Roman"/>
          <w:color w:val="FF0000"/>
          <w:sz w:val="16"/>
          <w:szCs w:val="16"/>
        </w:rPr>
        <w:t>1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 w:rsidR="00D77E76">
        <w:rPr>
          <w:rFonts w:ascii="Consolas" w:hAnsi="Consolas" w:cs="Consolas"/>
          <w:color w:val="000000"/>
          <w:sz w:val="16"/>
          <w:szCs w:val="16"/>
        </w:rPr>
        <w:t>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6F10A6" w:rsidRPr="00166FAC" w:rsidRDefault="006F10A6" w:rsidP="006F10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035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F52035" w:rsidRPr="00166FAC" w:rsidRDefault="00F52035" w:rsidP="00F52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],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93473" w:rsidRDefault="00493473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],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005242" w:rsidRPr="00166FAC" w:rsidRDefault="001E3EA1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bookmarkEnd w:id="0"/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2:</w:t>
      </w:r>
      <w:r w:rsidR="005624B3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</w:t>
      </w:r>
      <w:r w:rsidR="005624B3">
        <w:rPr>
          <w:rFonts w:ascii="Times New Roman" w:hAnsi="Times New Roman" w:cs="Times New Roman"/>
          <w:color w:val="FF0000"/>
          <w:sz w:val="16"/>
          <w:szCs w:val="16"/>
        </w:rPr>
        <w:t>2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87430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],</w:t>
      </w:r>
    </w:p>
    <w:p w:rsidR="00987430" w:rsidRPr="00166FAC" w:rsidRDefault="007B494B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934AF6">
        <w:rPr>
          <w:rFonts w:ascii="Consolas" w:hAnsi="Consolas" w:cs="Consolas"/>
          <w:color w:val="000000"/>
          <w:sz w:val="16"/>
          <w:szCs w:val="16"/>
        </w:rPr>
        <w:t>21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624B3" w:rsidRPr="00166FAC" w:rsidRDefault="005624B3" w:rsidP="005624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A5F42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],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40840" w:rsidRDefault="00540840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760D3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],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7760D3" w:rsidRDefault="007760D3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],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66215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],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2894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92894" w:rsidRPr="00166FAC" w:rsidRDefault="007B494B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492894">
        <w:rPr>
          <w:rFonts w:ascii="Consolas" w:hAnsi="Consolas" w:cs="Consolas"/>
          <w:color w:val="000000"/>
          <w:sz w:val="16"/>
          <w:szCs w:val="16"/>
        </w:rPr>
        <w:t>25,25,25,25,25,25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6B3D5D" w:rsidRDefault="006B3D5D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8D40A2" w:rsidRPr="00166FAC" w:rsidRDefault="007B494B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8D40A2"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934AF6" w:rsidRPr="00166FAC" w:rsidRDefault="007B494B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0567B3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1907AC" w:rsidRPr="00166FAC" w:rsidRDefault="007B494B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[26.5625,25.015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6,25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2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3:</w:t>
      </w:r>
      <w:r w:rsidR="00540840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</w:t>
      </w:r>
      <w:r w:rsidR="00540840">
        <w:rPr>
          <w:rFonts w:ascii="Times New Roman" w:hAnsi="Times New Roman" w:cs="Times New Roman"/>
          <w:color w:val="FF0000"/>
          <w:sz w:val="16"/>
          <w:szCs w:val="16"/>
        </w:rPr>
        <w:t>3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0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]];</w:t>
      </w:r>
      <w:r w:rsidR="000C1AF8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C1AF8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40840" w:rsidRPr="00166FAC" w:rsidRDefault="00540840" w:rsidP="00540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</w:t>
      </w:r>
      <w:r w:rsidR="005E3951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A5647" w:rsidRPr="00166FAC" w:rsidRDefault="000A5647" w:rsidP="000A56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A5647" w:rsidRPr="00166FAC" w:rsidRDefault="000A5647" w:rsidP="000A56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A5647" w:rsidRPr="00166FAC" w:rsidRDefault="000A5647" w:rsidP="000A56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A5647" w:rsidRPr="00166FAC" w:rsidRDefault="000A5647" w:rsidP="000A56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A5647" w:rsidRPr="00166FAC" w:rsidRDefault="000A5647" w:rsidP="000A56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A5647" w:rsidRPr="00166FAC" w:rsidRDefault="000A5647" w:rsidP="000A56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,25.0506,25.0005]];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07886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Default="00DC498C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63A3D" w:rsidRDefault="00063A3D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F2F8E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4:</w:t>
      </w:r>
      <w:r w:rsidR="00063A3D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</w:t>
      </w:r>
      <w:r w:rsidR="00063A3D">
        <w:rPr>
          <w:rFonts w:ascii="Times New Roman" w:hAnsi="Times New Roman" w:cs="Times New Roman"/>
          <w:color w:val="FF0000"/>
          <w:sz w:val="16"/>
          <w:szCs w:val="16"/>
        </w:rPr>
        <w:t>4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</w:t>
      </w:r>
      <w:r>
        <w:rPr>
          <w:rFonts w:ascii="Consolas" w:hAnsi="Consolas" w:cs="Consolas"/>
          <w:color w:val="000000"/>
          <w:sz w:val="16"/>
          <w:szCs w:val="16"/>
        </w:rPr>
        <w:t>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bookmarkStart w:id="1" w:name="_Hlk482800880"/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bookmarkEnd w:id="1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bookmarkStart w:id="2" w:name="_Hlk482801106"/>
      <w:r>
        <w:rPr>
          <w:rFonts w:ascii="Consolas" w:hAnsi="Consolas" w:cs="Consolas"/>
          <w:color w:val="000000"/>
          <w:sz w:val="16"/>
          <w:szCs w:val="16"/>
        </w:rPr>
        <w:t>,25</w:t>
      </w:r>
      <w:bookmarkEnd w:id="2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441BA4"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</w:t>
      </w:r>
      <w:r w:rsidR="00441BA4">
        <w:rPr>
          <w:rFonts w:ascii="Consolas" w:hAnsi="Consolas" w:cs="Consolas"/>
          <w:color w:val="000000"/>
          <w:sz w:val="16"/>
          <w:szCs w:val="16"/>
        </w:rPr>
        <w:t>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E60CC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Default="00DE624B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5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</w:t>
      </w:r>
      <w:r w:rsidR="00063A3D">
        <w:rPr>
          <w:rFonts w:ascii="Times New Roman" w:hAnsi="Times New Roman" w:cs="Times New Roman"/>
          <w:color w:val="FF0000"/>
          <w:sz w:val="16"/>
          <w:szCs w:val="16"/>
        </w:rPr>
        <w:t>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</w:t>
      </w:r>
      <w:r w:rsidR="00063A3D">
        <w:rPr>
          <w:rFonts w:ascii="Times New Roman" w:hAnsi="Times New Roman" w:cs="Times New Roman"/>
          <w:color w:val="FF0000"/>
          <w:sz w:val="16"/>
          <w:szCs w:val="16"/>
        </w:rPr>
        <w:t>5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],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],</w:t>
      </w:r>
    </w:p>
    <w:p w:rsidR="00437675" w:rsidRPr="00166FAC" w:rsidRDefault="00993313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],</w:t>
      </w:r>
    </w:p>
    <w:p w:rsidR="00B120BE" w:rsidRPr="00166FAC" w:rsidRDefault="00E52588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0E2A89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,20.0506,20.0011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],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</w:t>
      </w:r>
      <w:r w:rsidR="00880B35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C67788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6E5CA2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C67788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C67788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C67788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C67788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C67788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C67788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C67788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="00C67788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C67788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C67788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67788">
        <w:rPr>
          <w:rFonts w:ascii="Consolas" w:hAnsi="Consolas" w:cs="Consolas"/>
          <w:color w:val="000000"/>
          <w:sz w:val="16"/>
          <w:szCs w:val="16"/>
        </w:rPr>
        <w:t>]</w:t>
      </w:r>
      <w:bookmarkStart w:id="3" w:name="_GoBack"/>
      <w:bookmarkEnd w:id="3"/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A2415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6:</w:t>
      </w:r>
      <w:r w:rsidR="00063A3D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</w:t>
      </w:r>
      <w:r w:rsidR="00063A3D">
        <w:rPr>
          <w:rFonts w:ascii="Times New Roman" w:hAnsi="Times New Roman" w:cs="Times New Roman"/>
          <w:color w:val="FF0000"/>
          <w:sz w:val="16"/>
          <w:szCs w:val="16"/>
        </w:rPr>
        <w:t>6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7.2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Default="00A547D4" w:rsidP="00A547D4"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63A3D" w:rsidRPr="00166FAC" w:rsidRDefault="00063A3D" w:rsidP="00063A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],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092236" w:rsidRDefault="004E28FB" w:rsidP="00092236"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04EF2" w:rsidRPr="00166FAC" w:rsidRDefault="00A04EF2" w:rsidP="00A0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04EF2" w:rsidRPr="00166FAC" w:rsidRDefault="00A04EF2" w:rsidP="00A0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04EF2" w:rsidRPr="00166FAC" w:rsidRDefault="00A04EF2" w:rsidP="00A0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04EF2" w:rsidRPr="00166FAC" w:rsidRDefault="00A04EF2" w:rsidP="00A0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04EF2" w:rsidRPr="00166FAC" w:rsidRDefault="00A04EF2" w:rsidP="00A0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04EF2" w:rsidRPr="00166FAC" w:rsidRDefault="00A04EF2" w:rsidP="00A0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],</w:t>
      </w:r>
    </w:p>
    <w:p w:rsidR="004E28FB" w:rsidRPr="00166FAC" w:rsidRDefault="0072627A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A04EF2" w:rsidRDefault="004E28FB" w:rsidP="00A04EF2">
      <w:r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04EF2" w:rsidRPr="00166FAC" w:rsidRDefault="00A04EF2" w:rsidP="00A0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04EF2" w:rsidRPr="00166FAC" w:rsidRDefault="00A04EF2" w:rsidP="00A0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04EF2" w:rsidRPr="00166FAC" w:rsidRDefault="00A04EF2" w:rsidP="00A0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04EF2" w:rsidRPr="00166FAC" w:rsidRDefault="00A04EF2" w:rsidP="00A0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04EF2" w:rsidRPr="00166FAC" w:rsidRDefault="00A04EF2" w:rsidP="00A0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04EF2" w:rsidRPr="00166FAC" w:rsidRDefault="00A04EF2" w:rsidP="00A0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],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246F26" w:rsidRDefault="00ED5A64" w:rsidP="00246F26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246F26" w:rsidRDefault="005035D2" w:rsidP="00246F26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</w:t>
      </w:r>
      <w:r w:rsidR="006529E5">
        <w:rPr>
          <w:rFonts w:ascii="Consolas" w:hAnsi="Consolas" w:cs="Consolas"/>
          <w:color w:val="000000"/>
          <w:sz w:val="16"/>
          <w:szCs w:val="16"/>
        </w:rPr>
        <w:t>6,25.2563,25.0058,25.0001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Default="005035D2" w:rsidP="005035D2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</w:t>
      </w:r>
      <w:r>
        <w:rPr>
          <w:rFonts w:ascii="Consolas" w:hAnsi="Consolas" w:cs="Consolas"/>
          <w:color w:val="000000"/>
          <w:sz w:val="16"/>
          <w:szCs w:val="16"/>
        </w:rPr>
        <w:t>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46F26" w:rsidRPr="00166FAC" w:rsidRDefault="00246F26" w:rsidP="00246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</w:t>
      </w:r>
      <w:r>
        <w:rPr>
          <w:rFonts w:ascii="Consolas" w:hAnsi="Consolas" w:cs="Consolas"/>
          <w:color w:val="000000"/>
          <w:sz w:val="16"/>
          <w:szCs w:val="16"/>
        </w:rPr>
        <w:t>1640,20.0037,20.0001,20,20,20,</w:t>
      </w:r>
      <w:r w:rsidRPr="00166FAC">
        <w:rPr>
          <w:rFonts w:ascii="Consolas" w:hAnsi="Consolas" w:cs="Consolas"/>
          <w:color w:val="000000"/>
          <w:sz w:val="16"/>
          <w:szCs w:val="16"/>
        </w:rPr>
        <w:t>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],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</w:t>
      </w:r>
      <w:r w:rsidR="00987A42">
        <w:rPr>
          <w:rFonts w:ascii="Consolas" w:hAnsi="Consolas" w:cs="Consolas"/>
          <w:color w:val="000000"/>
          <w:sz w:val="16"/>
          <w:szCs w:val="16"/>
        </w:rPr>
        <w:t>3,25.0058,25.0001,25,25,25,25,</w:t>
      </w:r>
      <w:r w:rsidRPr="00166FAC">
        <w:rPr>
          <w:rFonts w:ascii="Consolas" w:hAnsi="Consolas" w:cs="Consolas"/>
          <w:color w:val="000000"/>
          <w:sz w:val="16"/>
          <w:szCs w:val="16"/>
        </w:rPr>
        <w:t>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Default="006C698C" w:rsidP="006C698C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],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F96B16" w:rsidRDefault="00987A42" w:rsidP="00F96B16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7C751A" w:rsidRPr="00166FAC" w:rsidRDefault="007C751A" w:rsidP="007C7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],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584E" w:rsidRPr="00166FAC" w:rsidRDefault="00CF6D78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 w:rsidR="00CF6D78"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B97D96" w:rsidRDefault="00CF6D78" w:rsidP="00B97D96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B97D96" w:rsidRDefault="00CF6D78" w:rsidP="00B97D96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97D96" w:rsidRPr="00166FAC" w:rsidRDefault="00B97D96" w:rsidP="00B9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D60D41" w:rsidRPr="00166FAC" w:rsidRDefault="00D60D41" w:rsidP="00D60D4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7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</w:t>
      </w:r>
      <w:r w:rsidR="001E31D9">
        <w:rPr>
          <w:rFonts w:ascii="Times New Roman" w:hAnsi="Times New Roman" w:cs="Times New Roman"/>
          <w:color w:val="FF0000"/>
          <w:sz w:val="16"/>
          <w:szCs w:val="16"/>
        </w:rPr>
        <w:t>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</w:t>
      </w:r>
      <w:r w:rsidR="001E31D9">
        <w:rPr>
          <w:rFonts w:ascii="Times New Roman" w:hAnsi="Times New Roman" w:cs="Times New Roman"/>
          <w:color w:val="FF0000"/>
          <w:sz w:val="16"/>
          <w:szCs w:val="16"/>
        </w:rPr>
        <w:t>7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],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0C3A99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31D9" w:rsidRDefault="001E31D9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E31D9" w:rsidRPr="00166FAC" w:rsidRDefault="001E31D9" w:rsidP="001E31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E31D9" w:rsidRPr="00166FAC" w:rsidRDefault="001E31D9" w:rsidP="001E31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E31D9" w:rsidRPr="00166FAC" w:rsidRDefault="001E31D9" w:rsidP="001E31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E31D9" w:rsidRPr="00166FAC" w:rsidRDefault="001E31D9" w:rsidP="001E31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31D9" w:rsidRPr="00166FAC" w:rsidRDefault="001E31D9" w:rsidP="001E31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E31D9" w:rsidRPr="00166FAC" w:rsidRDefault="001E31D9" w:rsidP="001E31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],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0C3A99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322EE" w:rsidRPr="00166FAC" w:rsidRDefault="00C322EE" w:rsidP="00C322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5F5EC8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57015" w:rsidRDefault="00557015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8:</w:t>
      </w:r>
      <w:r w:rsidR="00557015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</w:t>
      </w:r>
      <w:r w:rsidR="00557015">
        <w:rPr>
          <w:rFonts w:ascii="Times New Roman" w:hAnsi="Times New Roman" w:cs="Times New Roman"/>
          <w:color w:val="FF0000"/>
          <w:sz w:val="16"/>
          <w:szCs w:val="16"/>
        </w:rPr>
        <w:t>8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,25.01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57015" w:rsidRPr="00166FAC" w:rsidRDefault="00557015" w:rsidP="005570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F849D2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],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5B1F9D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],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AB3731" w:rsidRDefault="00EF7739" w:rsidP="00AB3731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1D16EC" w:rsidP="001D16EC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0C4678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9: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TAS</w:t>
      </w:r>
      <w:r w:rsidR="00AB3731">
        <w:rPr>
          <w:rFonts w:ascii="Times New Roman" w:hAnsi="Times New Roman" w:cs="Times New Roman"/>
          <w:color w:val="FF0000"/>
          <w:sz w:val="16"/>
          <w:szCs w:val="16"/>
        </w:rPr>
        <w:t>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C1D</w:t>
      </w:r>
      <w:r w:rsidR="00AB3731">
        <w:rPr>
          <w:rFonts w:ascii="Times New Roman" w:hAnsi="Times New Roman" w:cs="Times New Roman"/>
          <w:color w:val="FF0000"/>
          <w:sz w:val="16"/>
          <w:szCs w:val="16"/>
        </w:rPr>
        <w:t>9 (Test Assembly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2.96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9C1D5D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],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F849D2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AB3731" w:rsidRDefault="002A56FB" w:rsidP="00AB3731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711F26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B3731" w:rsidRPr="00166FAC" w:rsidRDefault="00AB3731" w:rsidP="00AB37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68.4211,136.8421,294.7368,305.2632,378.9474,505.2632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rwUASXUhGywAAAA="/>
  </w:docVars>
  <w:rsids>
    <w:rsidRoot w:val="00F83651"/>
    <w:rsid w:val="000032AC"/>
    <w:rsid w:val="00005242"/>
    <w:rsid w:val="00010344"/>
    <w:rsid w:val="00025354"/>
    <w:rsid w:val="00027A2D"/>
    <w:rsid w:val="00031C08"/>
    <w:rsid w:val="00033682"/>
    <w:rsid w:val="000567B3"/>
    <w:rsid w:val="000634EB"/>
    <w:rsid w:val="00063A3D"/>
    <w:rsid w:val="000645E5"/>
    <w:rsid w:val="00083E8D"/>
    <w:rsid w:val="00092236"/>
    <w:rsid w:val="000A5647"/>
    <w:rsid w:val="000C1AF8"/>
    <w:rsid w:val="000C3A99"/>
    <w:rsid w:val="000C3F3E"/>
    <w:rsid w:val="000C4678"/>
    <w:rsid w:val="000C6F7F"/>
    <w:rsid w:val="000E2A89"/>
    <w:rsid w:val="00143482"/>
    <w:rsid w:val="00150306"/>
    <w:rsid w:val="0015637D"/>
    <w:rsid w:val="00166FAC"/>
    <w:rsid w:val="00184FFA"/>
    <w:rsid w:val="00190428"/>
    <w:rsid w:val="001907AC"/>
    <w:rsid w:val="001975AB"/>
    <w:rsid w:val="001A5CAA"/>
    <w:rsid w:val="001C3FCC"/>
    <w:rsid w:val="001C684C"/>
    <w:rsid w:val="001D16EC"/>
    <w:rsid w:val="001D2FD8"/>
    <w:rsid w:val="001D6F8A"/>
    <w:rsid w:val="001E31D9"/>
    <w:rsid w:val="001E3EA1"/>
    <w:rsid w:val="001E60CC"/>
    <w:rsid w:val="00246F26"/>
    <w:rsid w:val="00251656"/>
    <w:rsid w:val="002815A1"/>
    <w:rsid w:val="00295692"/>
    <w:rsid w:val="002964CB"/>
    <w:rsid w:val="002A29D7"/>
    <w:rsid w:val="002A56FB"/>
    <w:rsid w:val="002A67C3"/>
    <w:rsid w:val="003027C2"/>
    <w:rsid w:val="00305246"/>
    <w:rsid w:val="00316EC9"/>
    <w:rsid w:val="003220C1"/>
    <w:rsid w:val="00333766"/>
    <w:rsid w:val="00351A48"/>
    <w:rsid w:val="0035422D"/>
    <w:rsid w:val="00357D34"/>
    <w:rsid w:val="003723F2"/>
    <w:rsid w:val="0038589A"/>
    <w:rsid w:val="00394FF3"/>
    <w:rsid w:val="003B645D"/>
    <w:rsid w:val="003E533A"/>
    <w:rsid w:val="003F239B"/>
    <w:rsid w:val="004040D0"/>
    <w:rsid w:val="004139C7"/>
    <w:rsid w:val="00437675"/>
    <w:rsid w:val="00441BA4"/>
    <w:rsid w:val="00441C18"/>
    <w:rsid w:val="00455574"/>
    <w:rsid w:val="0046018B"/>
    <w:rsid w:val="00492894"/>
    <w:rsid w:val="00493473"/>
    <w:rsid w:val="004C0275"/>
    <w:rsid w:val="004C7DA9"/>
    <w:rsid w:val="004D13A5"/>
    <w:rsid w:val="004E28FB"/>
    <w:rsid w:val="004F7633"/>
    <w:rsid w:val="005035D2"/>
    <w:rsid w:val="005047E0"/>
    <w:rsid w:val="00513300"/>
    <w:rsid w:val="00540840"/>
    <w:rsid w:val="00542744"/>
    <w:rsid w:val="00557015"/>
    <w:rsid w:val="005624B3"/>
    <w:rsid w:val="00563CF6"/>
    <w:rsid w:val="00565EBC"/>
    <w:rsid w:val="00566CDE"/>
    <w:rsid w:val="00585125"/>
    <w:rsid w:val="005B1F9D"/>
    <w:rsid w:val="005D4F34"/>
    <w:rsid w:val="005E3951"/>
    <w:rsid w:val="005E4819"/>
    <w:rsid w:val="005F0C0D"/>
    <w:rsid w:val="005F5EC8"/>
    <w:rsid w:val="006447AD"/>
    <w:rsid w:val="006529E5"/>
    <w:rsid w:val="006764A4"/>
    <w:rsid w:val="0069052D"/>
    <w:rsid w:val="006929A6"/>
    <w:rsid w:val="00693B06"/>
    <w:rsid w:val="00695BA1"/>
    <w:rsid w:val="006A0D8E"/>
    <w:rsid w:val="006A5C3B"/>
    <w:rsid w:val="006B3D5D"/>
    <w:rsid w:val="006C698C"/>
    <w:rsid w:val="006E26FA"/>
    <w:rsid w:val="006E5CA2"/>
    <w:rsid w:val="006F10A6"/>
    <w:rsid w:val="0070289D"/>
    <w:rsid w:val="0071214D"/>
    <w:rsid w:val="0072627A"/>
    <w:rsid w:val="0073417B"/>
    <w:rsid w:val="00741E59"/>
    <w:rsid w:val="00746890"/>
    <w:rsid w:val="00751AB7"/>
    <w:rsid w:val="007632A0"/>
    <w:rsid w:val="00773A51"/>
    <w:rsid w:val="007748CD"/>
    <w:rsid w:val="007760D3"/>
    <w:rsid w:val="00776C2C"/>
    <w:rsid w:val="007A7217"/>
    <w:rsid w:val="007B494B"/>
    <w:rsid w:val="007C04D3"/>
    <w:rsid w:val="007C751A"/>
    <w:rsid w:val="007C77DB"/>
    <w:rsid w:val="007D46DF"/>
    <w:rsid w:val="007E0202"/>
    <w:rsid w:val="007E4139"/>
    <w:rsid w:val="007E5C8B"/>
    <w:rsid w:val="007F39CB"/>
    <w:rsid w:val="0080227D"/>
    <w:rsid w:val="00833ECE"/>
    <w:rsid w:val="00844681"/>
    <w:rsid w:val="00880B35"/>
    <w:rsid w:val="008916F2"/>
    <w:rsid w:val="00895C4F"/>
    <w:rsid w:val="0089652A"/>
    <w:rsid w:val="008A1B8D"/>
    <w:rsid w:val="008A5F42"/>
    <w:rsid w:val="008A7E3B"/>
    <w:rsid w:val="008D0995"/>
    <w:rsid w:val="008D40A2"/>
    <w:rsid w:val="0090519D"/>
    <w:rsid w:val="009131D2"/>
    <w:rsid w:val="00924146"/>
    <w:rsid w:val="00932509"/>
    <w:rsid w:val="00934AF6"/>
    <w:rsid w:val="0094512F"/>
    <w:rsid w:val="00956EB2"/>
    <w:rsid w:val="00962DA2"/>
    <w:rsid w:val="00987430"/>
    <w:rsid w:val="00987A42"/>
    <w:rsid w:val="009923EE"/>
    <w:rsid w:val="00993313"/>
    <w:rsid w:val="00994C15"/>
    <w:rsid w:val="00997CA4"/>
    <w:rsid w:val="009A1A8E"/>
    <w:rsid w:val="009A6C4B"/>
    <w:rsid w:val="009C1D5D"/>
    <w:rsid w:val="00A04EF2"/>
    <w:rsid w:val="00A547D4"/>
    <w:rsid w:val="00A70C28"/>
    <w:rsid w:val="00A8316F"/>
    <w:rsid w:val="00A915C0"/>
    <w:rsid w:val="00AB0D92"/>
    <w:rsid w:val="00AB3731"/>
    <w:rsid w:val="00AD4388"/>
    <w:rsid w:val="00AE3F9C"/>
    <w:rsid w:val="00AF2F8E"/>
    <w:rsid w:val="00B07822"/>
    <w:rsid w:val="00B120BE"/>
    <w:rsid w:val="00B168FD"/>
    <w:rsid w:val="00B32157"/>
    <w:rsid w:val="00B66D3B"/>
    <w:rsid w:val="00B71E05"/>
    <w:rsid w:val="00B743C4"/>
    <w:rsid w:val="00B86334"/>
    <w:rsid w:val="00B97D96"/>
    <w:rsid w:val="00BF73C7"/>
    <w:rsid w:val="00C0653B"/>
    <w:rsid w:val="00C0706B"/>
    <w:rsid w:val="00C07886"/>
    <w:rsid w:val="00C23996"/>
    <w:rsid w:val="00C26732"/>
    <w:rsid w:val="00C322EE"/>
    <w:rsid w:val="00C32849"/>
    <w:rsid w:val="00C42F6C"/>
    <w:rsid w:val="00C4584E"/>
    <w:rsid w:val="00C60A65"/>
    <w:rsid w:val="00C67788"/>
    <w:rsid w:val="00C73A59"/>
    <w:rsid w:val="00C7424C"/>
    <w:rsid w:val="00C77FD1"/>
    <w:rsid w:val="00C87739"/>
    <w:rsid w:val="00CB0990"/>
    <w:rsid w:val="00CD4AD6"/>
    <w:rsid w:val="00CF2572"/>
    <w:rsid w:val="00CF6D78"/>
    <w:rsid w:val="00D21C4C"/>
    <w:rsid w:val="00D26635"/>
    <w:rsid w:val="00D3011E"/>
    <w:rsid w:val="00D44091"/>
    <w:rsid w:val="00D50150"/>
    <w:rsid w:val="00D60D41"/>
    <w:rsid w:val="00D63D1F"/>
    <w:rsid w:val="00D64A86"/>
    <w:rsid w:val="00D67B93"/>
    <w:rsid w:val="00D76FB6"/>
    <w:rsid w:val="00D77E76"/>
    <w:rsid w:val="00D81359"/>
    <w:rsid w:val="00D93854"/>
    <w:rsid w:val="00DC498C"/>
    <w:rsid w:val="00DD6041"/>
    <w:rsid w:val="00DE624B"/>
    <w:rsid w:val="00E028F4"/>
    <w:rsid w:val="00E2027A"/>
    <w:rsid w:val="00E24D56"/>
    <w:rsid w:val="00E26D98"/>
    <w:rsid w:val="00E52588"/>
    <w:rsid w:val="00E55CF9"/>
    <w:rsid w:val="00E800C0"/>
    <w:rsid w:val="00E855EC"/>
    <w:rsid w:val="00E977E8"/>
    <w:rsid w:val="00EA1921"/>
    <w:rsid w:val="00EA2150"/>
    <w:rsid w:val="00EA2415"/>
    <w:rsid w:val="00ED21CD"/>
    <w:rsid w:val="00ED5A64"/>
    <w:rsid w:val="00EE6C08"/>
    <w:rsid w:val="00EF3995"/>
    <w:rsid w:val="00EF7739"/>
    <w:rsid w:val="00F05F41"/>
    <w:rsid w:val="00F31EBE"/>
    <w:rsid w:val="00F42675"/>
    <w:rsid w:val="00F52035"/>
    <w:rsid w:val="00F66215"/>
    <w:rsid w:val="00F67221"/>
    <w:rsid w:val="00F7060E"/>
    <w:rsid w:val="00F83651"/>
    <w:rsid w:val="00F849D2"/>
    <w:rsid w:val="00F87FE0"/>
    <w:rsid w:val="00F91013"/>
    <w:rsid w:val="00F96B16"/>
    <w:rsid w:val="00FA3E6D"/>
    <w:rsid w:val="00FA4EF5"/>
    <w:rsid w:val="00FA6EFB"/>
    <w:rsid w:val="00FC1FC9"/>
    <w:rsid w:val="00FD7223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F1BB8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0D227-FD8E-4B6B-AA30-F041CEB34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25</Pages>
  <Words>105460</Words>
  <Characters>601123</Characters>
  <Application>Microsoft Office Word</Application>
  <DocSecurity>0</DocSecurity>
  <Lines>5009</Lines>
  <Paragraphs>14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16</cp:revision>
  <dcterms:created xsi:type="dcterms:W3CDTF">2017-05-20T01:33:00Z</dcterms:created>
  <dcterms:modified xsi:type="dcterms:W3CDTF">2017-05-25T07:45:00Z</dcterms:modified>
</cp:coreProperties>
</file>